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:rsidR="001B6478" w:rsidRDefault="00B377A7" w14:paraId="73BCD06C" w14:textId="77777777">
      <w:r>
        <w:rPr>
          <w:sz w:val="28"/>
          <w:szCs w:val="28"/>
        </w:rPr>
        <w:t>Processes that Change Earth’s Surface                             Name_________________</w:t>
      </w:r>
    </w:p>
    <w:p w:rsidR="001B6478" w:rsidRDefault="001B6478" w14:paraId="672A6659" w14:textId="77777777"/>
    <w:p w:rsidR="001B6478" w:rsidRDefault="00B377A7" w14:paraId="413D4E2F" w14:textId="0F1721D9">
      <w:r>
        <w:rPr>
          <w:b/>
        </w:rPr>
        <w:t>Tectonic plate movement:</w:t>
      </w:r>
      <w:r>
        <w:t xml:space="preserve">  </w:t>
      </w:r>
      <w:r w:rsidR="00B21E60">
        <w:t>P</w:t>
      </w:r>
      <w:r>
        <w:t xml:space="preserve">late movement at convergent, divergent, and transform boundaries.                                                                                                      </w:t>
      </w:r>
    </w:p>
    <w:p w:rsidR="001B6478" w:rsidRDefault="00B377A7" w14:paraId="4DF16713" w14:textId="45F085BF">
      <w:pPr>
        <w:rPr>
          <w:rFonts w:ascii="Roboto" w:hAnsi="Roboto" w:eastAsia="Roboto" w:cs="Roboto"/>
          <w:highlight w:val="white"/>
        </w:rPr>
      </w:pPr>
      <w:r>
        <w:rPr>
          <w:b/>
        </w:rPr>
        <w:t>Climate:</w:t>
      </w:r>
      <w:r>
        <w:t xml:space="preserve"> </w:t>
      </w:r>
      <w:r>
        <w:rPr>
          <w:rFonts w:ascii="Roboto" w:hAnsi="Roboto" w:eastAsia="Roboto" w:cs="Roboto"/>
          <w:highlight w:val="white"/>
        </w:rPr>
        <w:t>Climate is the average weather conditions in a specific place over a long period of time</w:t>
      </w:r>
      <w:r w:rsidR="00AE6335">
        <w:rPr>
          <w:rFonts w:ascii="Roboto" w:hAnsi="Roboto" w:eastAsia="Roboto" w:cs="Roboto"/>
          <w:highlight w:val="white"/>
        </w:rPr>
        <w:t>.</w:t>
      </w:r>
    </w:p>
    <w:p w:rsidR="001B6478" w:rsidRDefault="00B377A7" w14:paraId="06540295" w14:textId="0A03B2F8">
      <w:r>
        <w:rPr>
          <w:b/>
        </w:rPr>
        <w:t>Weathering/</w:t>
      </w:r>
      <w:r w:rsidR="00F01FC9">
        <w:rPr>
          <w:b/>
        </w:rPr>
        <w:t>E</w:t>
      </w:r>
      <w:r>
        <w:rPr>
          <w:b/>
        </w:rPr>
        <w:t>rosion:</w:t>
      </w:r>
      <w:r>
        <w:t xml:space="preserve"> </w:t>
      </w:r>
      <w:r w:rsidR="00AE6335">
        <w:t>T</w:t>
      </w:r>
      <w:r>
        <w:t>he breaking down of rocks into bits and pieces and mov</w:t>
      </w:r>
      <w:r w:rsidR="00AE6335">
        <w:t>ement</w:t>
      </w:r>
      <w:r>
        <w:t xml:space="preserve"> to another location.</w:t>
      </w:r>
    </w:p>
    <w:p w:rsidR="001B6478" w:rsidRDefault="00B377A7" w14:paraId="3891630B" w14:textId="77777777">
      <w:r>
        <w:t xml:space="preserve">       </w:t>
      </w:r>
    </w:p>
    <w:tbl>
      <w:tblPr>
        <w:tblStyle w:val="a"/>
        <w:tblW w:w="1080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800"/>
        <w:gridCol w:w="9000"/>
      </w:tblGrid>
      <w:tr w:rsidR="001B6478" w:rsidTr="00FF0BA7" w14:paraId="1E4846F6" w14:textId="77777777">
        <w:trPr>
          <w:trHeight w:val="222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57F1ED34" w14:textId="77777777">
            <w:pPr>
              <w:widowControl w:val="0"/>
              <w:spacing w:line="240" w:lineRule="auto"/>
            </w:pPr>
            <w:r>
              <w:t>Formation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018120E1" w14:textId="77777777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Rocky Mountains</w:t>
            </w:r>
          </w:p>
        </w:tc>
      </w:tr>
      <w:tr w:rsidR="001B6478" w14:paraId="2F78105E" w14:textId="77777777">
        <w:trPr>
          <w:trHeight w:val="9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5C628515" w14:textId="77777777">
            <w:pPr>
              <w:widowControl w:val="0"/>
              <w:spacing w:line="240" w:lineRule="auto"/>
            </w:pPr>
            <w:r>
              <w:t>Process</w:t>
            </w:r>
          </w:p>
          <w:p w:rsidR="001B6478" w:rsidRDefault="00B377A7" w14:paraId="0F19BCD3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C9FE8B3" w14:textId="77777777">
            <w:pPr>
              <w:widowControl w:val="0"/>
              <w:spacing w:line="240" w:lineRule="auto"/>
            </w:pPr>
            <w:r>
              <w:t>Tectonic Plate Movement                  Climate               Weathering / Erosion</w:t>
            </w:r>
          </w:p>
          <w:p w:rsidRPr="00FF0BA7" w:rsidR="00F01FC9" w:rsidRDefault="00F01FC9" w14:paraId="499AEF7C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54D99E4D" w14:textId="4AF58FD0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0A37501D" w14:textId="77777777">
            <w:pPr>
              <w:widowControl w:val="0"/>
              <w:spacing w:line="240" w:lineRule="auto"/>
            </w:pPr>
          </w:p>
        </w:tc>
      </w:tr>
      <w:tr w:rsidR="001B6478" w:rsidTr="005A6663" w14:paraId="17012193" w14:textId="77777777">
        <w:trPr>
          <w:trHeight w:val="1446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35F0B329" w14:textId="77777777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6EDEF243" w14:textId="77777777">
            <w:pPr>
              <w:widowControl w:val="0"/>
              <w:spacing w:line="240" w:lineRule="auto"/>
            </w:pPr>
            <w:r>
              <w:t xml:space="preserve">How long are the Rocky Mountains? </w:t>
            </w:r>
          </w:p>
          <w:p w:rsidR="001B6478" w:rsidRDefault="001B6478" w14:paraId="5DAB6C7B" w14:textId="77777777">
            <w:pPr>
              <w:widowControl w:val="0"/>
              <w:spacing w:line="240" w:lineRule="auto"/>
            </w:pPr>
          </w:p>
          <w:p w:rsidR="001B6478" w:rsidRDefault="00B377A7" w14:paraId="62E06BE8" w14:textId="77777777">
            <w:pPr>
              <w:widowControl w:val="0"/>
              <w:spacing w:line="240" w:lineRule="auto"/>
            </w:pPr>
            <w:r>
              <w:t>How wide are the Rocky Mountains?</w:t>
            </w:r>
          </w:p>
          <w:p w:rsidR="001B6478" w:rsidRDefault="001B6478" w14:paraId="02EB378F" w14:textId="77777777">
            <w:pPr>
              <w:widowControl w:val="0"/>
              <w:spacing w:line="240" w:lineRule="auto"/>
            </w:pPr>
          </w:p>
          <w:p w:rsidR="001B6478" w:rsidRDefault="00B377A7" w14:paraId="71D459FA" w14:textId="1F0367C2">
            <w:pPr>
              <w:widowControl w:val="0"/>
              <w:spacing w:line="240" w:lineRule="auto"/>
            </w:pPr>
            <w:r>
              <w:t>When did the uplift that form</w:t>
            </w:r>
            <w:r w:rsidR="00F01FC9">
              <w:t>ed</w:t>
            </w:r>
            <w:r>
              <w:t xml:space="preserve"> the Rocky Mountains begin?</w:t>
            </w:r>
          </w:p>
          <w:p w:rsidR="001B6478" w:rsidRDefault="001B6478" w14:paraId="6A05A809" w14:textId="77777777">
            <w:pPr>
              <w:widowControl w:val="0"/>
              <w:spacing w:line="240" w:lineRule="auto"/>
            </w:pPr>
          </w:p>
        </w:tc>
      </w:tr>
      <w:tr w:rsidR="001B6478" w:rsidTr="005A6663" w14:paraId="025CA4CF" w14:textId="77777777">
        <w:trPr>
          <w:trHeight w:val="969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6234D0D3" w14:textId="77777777">
            <w:pPr>
              <w:widowControl w:val="0"/>
              <w:spacing w:line="240" w:lineRule="auto"/>
            </w:pPr>
            <w:r>
              <w:t>Time to Form</w:t>
            </w:r>
          </w:p>
          <w:p w:rsidR="001B6478" w:rsidRDefault="00B377A7" w14:paraId="5943657E" w14:textId="77777777">
            <w:pPr>
              <w:widowControl w:val="0"/>
              <w:spacing w:line="240" w:lineRule="auto"/>
            </w:pPr>
            <w:r>
              <w:rPr>
                <w:b/>
              </w:rPr>
              <w:t>Time Scale</w:t>
            </w:r>
          </w:p>
          <w:p w:rsidR="001B6478" w:rsidRDefault="00B377A7" w14:paraId="7DCE5CF7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6B232505" w14:textId="77777777">
            <w:pPr>
              <w:widowControl w:val="0"/>
              <w:spacing w:line="240" w:lineRule="auto"/>
            </w:pPr>
            <w:r>
              <w:t xml:space="preserve">&lt;1 day     &lt;1 month    &lt;1 year     &gt;1 million years     &gt;10 million years     &gt;50 million years      </w:t>
            </w:r>
          </w:p>
          <w:p w:rsidRPr="00FF0BA7" w:rsidR="000F2F30" w:rsidRDefault="000F2F30" w14:paraId="1B07D8E1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553C0277" w14:textId="03F64D80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5A39BBE3" w14:textId="77777777">
            <w:pPr>
              <w:widowControl w:val="0"/>
              <w:spacing w:line="240" w:lineRule="auto"/>
            </w:pPr>
          </w:p>
        </w:tc>
      </w:tr>
      <w:tr w:rsidR="001B6478" w14:paraId="2DFE1B77" w14:textId="77777777">
        <w:trPr>
          <w:trHeight w:val="705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2306AF6" w14:textId="77777777">
            <w:pPr>
              <w:widowControl w:val="0"/>
              <w:spacing w:line="240" w:lineRule="auto"/>
            </w:pPr>
            <w:r>
              <w:t>Size of the Area Affected</w:t>
            </w:r>
          </w:p>
          <w:p w:rsidR="001B6478" w:rsidRDefault="00B377A7" w14:paraId="367ACF68" w14:textId="77777777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75423EF2" w14:textId="77777777">
            <w:pPr>
              <w:widowControl w:val="0"/>
              <w:spacing w:line="240" w:lineRule="auto"/>
            </w:pPr>
            <w:r>
              <w:t>What is the size of the Rocky Mountains in square kilometers? (l * w) ___________km</w:t>
            </w:r>
            <w:r>
              <w:rPr>
                <w:vertAlign w:val="superscript"/>
              </w:rPr>
              <w:t>2</w:t>
            </w:r>
          </w:p>
        </w:tc>
      </w:tr>
    </w:tbl>
    <w:p w:rsidR="001B6478" w:rsidRDefault="00B377A7" w14:paraId="2F0DDD35" w14:textId="77777777">
      <w:r>
        <w:t xml:space="preserve">          </w:t>
      </w:r>
    </w:p>
    <w:tbl>
      <w:tblPr>
        <w:tblStyle w:val="a0"/>
        <w:tblW w:w="1080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830"/>
        <w:gridCol w:w="8970"/>
      </w:tblGrid>
      <w:tr w:rsidR="001B6478" w14:paraId="29A442AE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5993D7F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ormation</w:t>
            </w:r>
          </w:p>
        </w:tc>
        <w:tc>
          <w:tcPr>
            <w:tcW w:w="8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461D92E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Exit Glacier</w:t>
            </w:r>
          </w:p>
        </w:tc>
      </w:tr>
      <w:tr w:rsidR="001B6478" w14:paraId="4F7B1EC5" w14:textId="77777777">
        <w:trPr>
          <w:trHeight w:val="703"/>
        </w:trPr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E58668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ocess</w:t>
            </w:r>
          </w:p>
          <w:p w:rsidR="001B6478" w:rsidRDefault="00B377A7" w14:paraId="73B84F1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Circle 1)</w:t>
            </w:r>
          </w:p>
        </w:tc>
        <w:tc>
          <w:tcPr>
            <w:tcW w:w="8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7114FA6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ctonic Plate Movement                  Climate               Weathering / Erosion</w:t>
            </w:r>
          </w:p>
          <w:p w:rsidR="000F2F30" w:rsidRDefault="000F2F30" w14:paraId="0E7C783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B6478" w:rsidRDefault="00B377A7" w14:paraId="58AF3E1F" w14:textId="1717FE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hat evidence do you have?</w:t>
            </w:r>
          </w:p>
          <w:p w:rsidR="001B6478" w:rsidRDefault="001B6478" w14:paraId="72A3D3E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B6478" w14:paraId="6EF088E4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5C8AD1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Questions</w:t>
            </w:r>
          </w:p>
        </w:tc>
        <w:tc>
          <w:tcPr>
            <w:tcW w:w="8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3F54CA42" w14:textId="77777777">
            <w:pPr>
              <w:widowControl w:val="0"/>
              <w:spacing w:line="240" w:lineRule="auto"/>
            </w:pPr>
            <w:r>
              <w:t>When were Glaciers formed (what time period or epoch</w:t>
            </w:r>
            <w:proofErr w:type="gramStart"/>
            <w:r>
              <w:t>)?_</w:t>
            </w:r>
            <w:proofErr w:type="gramEnd"/>
            <w:r>
              <w:t>_____________</w:t>
            </w:r>
          </w:p>
          <w:p w:rsidR="001B6478" w:rsidRDefault="001B6478" w14:paraId="0D0B940D" w14:textId="77777777">
            <w:pPr>
              <w:widowControl w:val="0"/>
              <w:spacing w:line="240" w:lineRule="auto"/>
            </w:pPr>
          </w:p>
          <w:p w:rsidR="001B6478" w:rsidRDefault="00B377A7" w14:paraId="0A5BCA98" w14:textId="77777777">
            <w:pPr>
              <w:widowControl w:val="0"/>
              <w:spacing w:line="240" w:lineRule="auto"/>
            </w:pPr>
            <w:r>
              <w:t>How many years ago did Glaciers Form? _______________</w:t>
            </w:r>
          </w:p>
          <w:p w:rsidR="001B6478" w:rsidRDefault="001B6478" w14:paraId="0E27B00A" w14:textId="77777777">
            <w:pPr>
              <w:widowControl w:val="0"/>
              <w:spacing w:line="240" w:lineRule="auto"/>
            </w:pPr>
          </w:p>
          <w:p w:rsidR="001B6478" w:rsidRDefault="00B377A7" w14:paraId="5F74017E" w14:textId="77777777">
            <w:pPr>
              <w:widowControl w:val="0"/>
              <w:spacing w:line="240" w:lineRule="auto"/>
            </w:pPr>
            <w:r>
              <w:t>How much has the Exit Glacier retracted in the Last 200 years? _________</w:t>
            </w:r>
          </w:p>
          <w:p w:rsidR="001B6478" w:rsidRDefault="001B6478" w14:paraId="60061E4C" w14:textId="77777777">
            <w:pPr>
              <w:widowControl w:val="0"/>
              <w:spacing w:line="240" w:lineRule="auto"/>
            </w:pPr>
          </w:p>
        </w:tc>
      </w:tr>
      <w:tr w:rsidR="001B6478" w14:paraId="5A2E3269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09C7FAF1" w14:textId="77777777">
            <w:pPr>
              <w:widowControl w:val="0"/>
              <w:spacing w:line="240" w:lineRule="auto"/>
            </w:pPr>
            <w:r>
              <w:t>Time to Form</w:t>
            </w:r>
          </w:p>
          <w:p w:rsidR="001B6478" w:rsidRDefault="00B377A7" w14:paraId="386C871F" w14:textId="77777777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 xml:space="preserve">Time Scale </w:t>
            </w:r>
          </w:p>
          <w:p w:rsidR="001B6478" w:rsidRDefault="00B377A7" w14:paraId="14DA33D1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7B6815A" w14:textId="77777777">
            <w:pPr>
              <w:widowControl w:val="0"/>
              <w:spacing w:line="240" w:lineRule="auto"/>
            </w:pPr>
            <w:r>
              <w:t xml:space="preserve">&lt;1 day     &lt;1 month     &lt;1 year     &gt;1 million years     &gt;10 million years     &gt;50 million years      </w:t>
            </w:r>
          </w:p>
          <w:p w:rsidRPr="00FF0BA7" w:rsidR="000F2F30" w:rsidRDefault="000F2F30" w14:paraId="0D2DF513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668E2C76" w14:textId="6D811C77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44EAFD9C" w14:textId="77777777">
            <w:pPr>
              <w:widowControl w:val="0"/>
              <w:spacing w:line="240" w:lineRule="auto"/>
            </w:pPr>
          </w:p>
        </w:tc>
      </w:tr>
      <w:tr w:rsidR="001B6478" w14:paraId="4A0F8835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02D4A779" w14:textId="77777777">
            <w:pPr>
              <w:widowControl w:val="0"/>
              <w:spacing w:line="240" w:lineRule="auto"/>
            </w:pPr>
            <w:r>
              <w:t xml:space="preserve">Size of the Area Affected </w:t>
            </w:r>
          </w:p>
          <w:p w:rsidR="001B6478" w:rsidRDefault="00B377A7" w14:paraId="3F5DB3B3" w14:textId="77777777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0BB9E6D7" w14:textId="77777777">
            <w:pPr>
              <w:widowControl w:val="0"/>
              <w:spacing w:line="240" w:lineRule="auto"/>
            </w:pPr>
            <w:r>
              <w:t>How big is the Exit glacier (l * w)? ___________km</w:t>
            </w:r>
            <w:r>
              <w:rPr>
                <w:vertAlign w:val="superscript"/>
              </w:rPr>
              <w:t>2</w:t>
            </w:r>
          </w:p>
        </w:tc>
      </w:tr>
    </w:tbl>
    <w:p w:rsidR="005A6663" w:rsidRDefault="005A6663" w14:paraId="68C8668F" w14:textId="77777777"/>
    <w:tbl>
      <w:tblPr>
        <w:tblStyle w:val="a1"/>
        <w:tblW w:w="1080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950"/>
        <w:gridCol w:w="8850"/>
      </w:tblGrid>
      <w:tr w:rsidR="001B6478" w14:paraId="51BB1666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20EC0D2D" w14:textId="22F4446D">
            <w:pPr>
              <w:widowControl w:val="0"/>
              <w:spacing w:line="240" w:lineRule="auto"/>
            </w:pPr>
            <w:r>
              <w:br w:type="page"/>
            </w:r>
            <w:r>
              <w:t>Event</w:t>
            </w:r>
          </w:p>
        </w:tc>
        <w:tc>
          <w:tcPr>
            <w:tcW w:w="8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03C0590" w14:textId="77777777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Anchorage Alaska Earthquake</w:t>
            </w:r>
          </w:p>
        </w:tc>
      </w:tr>
      <w:tr w:rsidR="001B6478" w14:paraId="3429B296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06EA2302" w14:textId="77777777">
            <w:pPr>
              <w:widowControl w:val="0"/>
              <w:spacing w:line="240" w:lineRule="auto"/>
            </w:pPr>
            <w:r>
              <w:t>Process</w:t>
            </w:r>
          </w:p>
          <w:p w:rsidR="001B6478" w:rsidRDefault="00B377A7" w14:paraId="6C715536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77C90BC8" w14:textId="77777777">
            <w:pPr>
              <w:widowControl w:val="0"/>
              <w:spacing w:line="240" w:lineRule="auto"/>
            </w:pPr>
            <w:r>
              <w:t>Tectonic Plate Movement                  Climate               Weathering / Erosion</w:t>
            </w:r>
          </w:p>
          <w:p w:rsidRPr="00FF0BA7" w:rsidR="00FF0BA7" w:rsidRDefault="00FF0BA7" w14:paraId="4A0BBB43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7F112B87" w14:textId="0FF1CB2A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3656B9AB" w14:textId="77777777">
            <w:pPr>
              <w:widowControl w:val="0"/>
              <w:spacing w:line="240" w:lineRule="auto"/>
            </w:pPr>
          </w:p>
        </w:tc>
      </w:tr>
      <w:tr w:rsidR="001B6478" w14:paraId="2B62D444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69589433" w14:textId="77777777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8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2F52D9F1" w14:textId="77777777">
            <w:pPr>
              <w:widowControl w:val="0"/>
              <w:spacing w:line="240" w:lineRule="auto"/>
            </w:pPr>
            <w:r>
              <w:t>How strong was the earthquake? ______________</w:t>
            </w:r>
          </w:p>
        </w:tc>
      </w:tr>
      <w:tr w:rsidR="001B6478" w14:paraId="2208A5AB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29F0E0D" w14:textId="77777777">
            <w:pPr>
              <w:widowControl w:val="0"/>
              <w:spacing w:line="240" w:lineRule="auto"/>
            </w:pPr>
            <w:r>
              <w:t>Duration of Event</w:t>
            </w:r>
          </w:p>
          <w:p w:rsidR="001B6478" w:rsidRDefault="00B377A7" w14:paraId="098AC8CB" w14:textId="77777777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ime Scale</w:t>
            </w:r>
          </w:p>
          <w:p w:rsidR="001B6478" w:rsidRDefault="00B377A7" w14:paraId="5CAF83AB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4CB27B89" w14:textId="77777777">
            <w:pPr>
              <w:widowControl w:val="0"/>
              <w:spacing w:line="240" w:lineRule="auto"/>
            </w:pPr>
            <w:r>
              <w:t xml:space="preserve">&lt;1 day    &lt;1 month    &lt;1 year     &gt;1 million years     &gt;10 million years     &gt;50 million years      </w:t>
            </w:r>
          </w:p>
          <w:p w:rsidRPr="002225E3" w:rsidR="002225E3" w:rsidRDefault="002225E3" w14:paraId="04945349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34F5B906" w14:textId="23581117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45FB0818" w14:textId="77777777">
            <w:pPr>
              <w:widowControl w:val="0"/>
              <w:spacing w:line="240" w:lineRule="auto"/>
            </w:pPr>
          </w:p>
        </w:tc>
      </w:tr>
      <w:tr w:rsidR="001B6478" w14:paraId="5DC91AB0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5A54D62B" w14:textId="77777777">
            <w:pPr>
              <w:widowControl w:val="0"/>
              <w:spacing w:line="240" w:lineRule="auto"/>
            </w:pPr>
            <w:r>
              <w:t>Size of the Area Affected</w:t>
            </w:r>
          </w:p>
          <w:p w:rsidR="001B6478" w:rsidRDefault="00B377A7" w14:paraId="022FDD4A" w14:textId="77777777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78C04416" w14:textId="77777777">
            <w:pPr>
              <w:widowControl w:val="0"/>
              <w:spacing w:line="240" w:lineRule="auto"/>
            </w:pPr>
            <w:r>
              <w:t>How large of an area in Alaska did the Earthquake affect (l * w)? _____________ km</w:t>
            </w:r>
            <w:r>
              <w:rPr>
                <w:vertAlign w:val="superscript"/>
              </w:rPr>
              <w:t>2</w:t>
            </w:r>
          </w:p>
        </w:tc>
      </w:tr>
    </w:tbl>
    <w:p w:rsidR="001B6478" w:rsidRDefault="001B6478" w14:paraId="049F31CB" w14:textId="77777777"/>
    <w:tbl>
      <w:tblPr>
        <w:tblStyle w:val="a2"/>
        <w:tblW w:w="1083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950"/>
        <w:gridCol w:w="8880"/>
      </w:tblGrid>
      <w:tr w:rsidR="001B6478" w14:paraId="4ED92257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7A4265B0" w14:textId="77777777">
            <w:pPr>
              <w:widowControl w:val="0"/>
              <w:spacing w:line="240" w:lineRule="auto"/>
            </w:pPr>
            <w:r>
              <w:t>Event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5D9F46A3" w14:textId="77777777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Cedar City Flood</w:t>
            </w:r>
          </w:p>
        </w:tc>
      </w:tr>
      <w:tr w:rsidR="001B6478" w14:paraId="75A3174F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3E2BBEB2" w14:textId="77777777">
            <w:pPr>
              <w:widowControl w:val="0"/>
              <w:spacing w:line="240" w:lineRule="auto"/>
            </w:pPr>
            <w:r>
              <w:t>Process</w:t>
            </w:r>
          </w:p>
          <w:p w:rsidR="001B6478" w:rsidRDefault="00B377A7" w14:paraId="5827DFFC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028B491E" w14:textId="77777777">
            <w:pPr>
              <w:widowControl w:val="0"/>
              <w:spacing w:line="240" w:lineRule="auto"/>
            </w:pPr>
            <w:r>
              <w:t>Tectonic Plate Movement                  Climate               Weathering / Erosion</w:t>
            </w:r>
          </w:p>
          <w:p w:rsidRPr="002225E3" w:rsidR="002225E3" w:rsidRDefault="002225E3" w14:paraId="254E83E8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26E7A48E" w14:textId="1BB26161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53128261" w14:textId="77777777">
            <w:pPr>
              <w:widowControl w:val="0"/>
              <w:spacing w:line="240" w:lineRule="auto"/>
            </w:pPr>
          </w:p>
        </w:tc>
      </w:tr>
      <w:tr w:rsidR="001B6478" w14:paraId="416C8D55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7DA58690" w14:textId="77777777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DC482BE" w14:textId="77777777">
            <w:pPr>
              <w:widowControl w:val="0"/>
              <w:spacing w:line="240" w:lineRule="auto"/>
            </w:pPr>
            <w:r>
              <w:t>When did the flooding start? ______________</w:t>
            </w:r>
          </w:p>
          <w:p w:rsidRPr="002225E3" w:rsidR="001B6478" w:rsidRDefault="001B6478" w14:paraId="62486C05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3C93F6D4" w14:textId="2BC37FF6">
            <w:pPr>
              <w:widowControl w:val="0"/>
              <w:spacing w:line="240" w:lineRule="auto"/>
            </w:pPr>
            <w:r>
              <w:t>When did the flood waters drain/</w:t>
            </w:r>
            <w:r w:rsidR="002225E3">
              <w:t>recede? _</w:t>
            </w:r>
            <w:r>
              <w:t>_________</w:t>
            </w:r>
          </w:p>
        </w:tc>
      </w:tr>
      <w:tr w:rsidR="001B6478" w14:paraId="78FF3866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C61A0A8" w14:textId="77777777">
            <w:pPr>
              <w:widowControl w:val="0"/>
              <w:spacing w:line="240" w:lineRule="auto"/>
            </w:pPr>
            <w:r>
              <w:t>Duration of Event</w:t>
            </w:r>
          </w:p>
          <w:p w:rsidR="001B6478" w:rsidRDefault="00B377A7" w14:paraId="700963D0" w14:textId="77777777">
            <w:pPr>
              <w:widowControl w:val="0"/>
              <w:spacing w:line="240" w:lineRule="auto"/>
            </w:pPr>
            <w:r>
              <w:rPr>
                <w:b/>
              </w:rPr>
              <w:t>Time Scale</w:t>
            </w:r>
          </w:p>
          <w:p w:rsidR="001B6478" w:rsidRDefault="00B377A7" w14:paraId="41426F9D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6C570A40" w14:textId="77777777">
            <w:pPr>
              <w:widowControl w:val="0"/>
              <w:spacing w:line="240" w:lineRule="auto"/>
            </w:pPr>
            <w:r>
              <w:t xml:space="preserve">&lt;1 day     &lt;1 month    &lt;1 year     &gt;1 million years     &gt;10 million years     &gt;50 million years      </w:t>
            </w:r>
          </w:p>
          <w:p w:rsidRPr="002225E3" w:rsidR="002225E3" w:rsidRDefault="002225E3" w14:paraId="4D960BB0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76D72F41" w14:textId="0610CD06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4101652C" w14:textId="77777777">
            <w:pPr>
              <w:widowControl w:val="0"/>
              <w:spacing w:line="240" w:lineRule="auto"/>
            </w:pPr>
          </w:p>
        </w:tc>
      </w:tr>
      <w:tr w:rsidR="001B6478" w14:paraId="3DA60529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5E351FC8" w14:textId="77777777">
            <w:pPr>
              <w:widowControl w:val="0"/>
              <w:spacing w:line="240" w:lineRule="auto"/>
            </w:pPr>
            <w:r>
              <w:t>Size of the Area Affected</w:t>
            </w:r>
          </w:p>
          <w:p w:rsidR="001B6478" w:rsidRDefault="00B377A7" w14:paraId="70AD5126" w14:textId="77777777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9139FD9" w14:textId="77777777">
            <w:pPr>
              <w:widowControl w:val="0"/>
              <w:spacing w:line="240" w:lineRule="auto"/>
            </w:pPr>
            <w:r>
              <w:t>How large was the area affected by the flood in Cedar City? (l * w) ___________km</w:t>
            </w:r>
            <w:r>
              <w:rPr>
                <w:vertAlign w:val="superscript"/>
              </w:rPr>
              <w:t>2</w:t>
            </w:r>
          </w:p>
        </w:tc>
      </w:tr>
    </w:tbl>
    <w:p w:rsidR="001B6478" w:rsidRDefault="001B6478" w14:paraId="4B99056E" w14:textId="77777777"/>
    <w:tbl>
      <w:tblPr>
        <w:tblStyle w:val="a3"/>
        <w:tblW w:w="1083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920"/>
        <w:gridCol w:w="8910"/>
      </w:tblGrid>
      <w:tr w:rsidR="001B6478" w:rsidTr="0DD24B79" w14:paraId="40E5390C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2CA5E27E" w14:textId="77777777">
            <w:pPr>
              <w:widowControl w:val="0"/>
              <w:spacing w:line="240" w:lineRule="auto"/>
            </w:pPr>
            <w:r>
              <w:t>Formation</w:t>
            </w:r>
          </w:p>
        </w:tc>
        <w:tc>
          <w:tcPr>
            <w:tcW w:w="89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4B7233C7" w14:textId="77777777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Monument Valley</w:t>
            </w:r>
          </w:p>
        </w:tc>
      </w:tr>
      <w:tr w:rsidR="001B6478" w:rsidTr="0DD24B79" w14:paraId="31F8C335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73414A59" w14:textId="77777777">
            <w:pPr>
              <w:widowControl w:val="0"/>
              <w:spacing w:line="240" w:lineRule="auto"/>
            </w:pPr>
            <w:r>
              <w:t>Process</w:t>
            </w:r>
          </w:p>
          <w:p w:rsidR="001B6478" w:rsidRDefault="00B377A7" w14:paraId="6B8D2008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9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2D24474D" w14:textId="77777777">
            <w:pPr>
              <w:widowControl w:val="0"/>
              <w:spacing w:line="240" w:lineRule="auto"/>
            </w:pPr>
            <w:r>
              <w:t>Tectonic Plate Movement                  Climate               Weathering / Erosion</w:t>
            </w:r>
          </w:p>
          <w:p w:rsidRPr="002225E3" w:rsidR="002225E3" w:rsidRDefault="002225E3" w14:paraId="09618C4A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04ADC11B" w14:textId="70084C3C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1299C43A" w14:textId="77777777">
            <w:pPr>
              <w:widowControl w:val="0"/>
              <w:spacing w:line="240" w:lineRule="auto"/>
            </w:pPr>
          </w:p>
        </w:tc>
      </w:tr>
      <w:tr w:rsidR="001B6478" w:rsidTr="0DD24B79" w14:paraId="53273229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5ACFFEFE" w14:textId="77777777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89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489CF157" w14:textId="77777777">
            <w:pPr>
              <w:widowControl w:val="0"/>
              <w:spacing w:line="240" w:lineRule="auto"/>
            </w:pPr>
            <w:r>
              <w:t>List at least three processes that formed Monument Valley.</w:t>
            </w:r>
          </w:p>
          <w:p w:rsidR="001B6478" w:rsidRDefault="001B6478" w14:paraId="4DDBEF00" w14:textId="77777777">
            <w:pPr>
              <w:widowControl w:val="0"/>
              <w:spacing w:line="240" w:lineRule="auto"/>
            </w:pPr>
          </w:p>
          <w:p w:rsidR="001B6478" w:rsidRDefault="00B377A7" w14:paraId="435A6C7A" w14:textId="30B3C837">
            <w:pPr>
              <w:widowControl w:val="0"/>
              <w:spacing w:line="240" w:lineRule="auto"/>
            </w:pPr>
            <w:r w:rsidR="0DD24B79">
              <w:rPr/>
              <w:t>If some buttes rise above the floor 330m and layers erode about 6.6 m per million years, how long have the buttes been around?</w:t>
            </w:r>
          </w:p>
          <w:p w:rsidR="001B6478" w:rsidRDefault="001B6478" w14:paraId="3461D779" w14:textId="77777777">
            <w:pPr>
              <w:widowControl w:val="0"/>
              <w:spacing w:line="240" w:lineRule="auto"/>
            </w:pPr>
          </w:p>
        </w:tc>
      </w:tr>
      <w:tr w:rsidR="001B6478" w:rsidTr="0DD24B79" w14:paraId="35B6066F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09B4D7BC" w14:textId="77777777">
            <w:pPr>
              <w:widowControl w:val="0"/>
              <w:spacing w:line="240" w:lineRule="auto"/>
            </w:pPr>
            <w:r>
              <w:t>Duration of Event</w:t>
            </w:r>
          </w:p>
          <w:p w:rsidR="001B6478" w:rsidRDefault="00B377A7" w14:paraId="5BF6C90C" w14:textId="77777777">
            <w:pPr>
              <w:widowControl w:val="0"/>
              <w:spacing w:line="240" w:lineRule="auto"/>
            </w:pPr>
            <w:r>
              <w:rPr>
                <w:b/>
              </w:rPr>
              <w:t>Time Scale</w:t>
            </w:r>
          </w:p>
          <w:p w:rsidR="001B6478" w:rsidRDefault="00B377A7" w14:paraId="0F5AFC79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9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77AA6A65" w14:textId="77777777">
            <w:pPr>
              <w:widowControl w:val="0"/>
              <w:spacing w:line="240" w:lineRule="auto"/>
            </w:pPr>
            <w:r>
              <w:t xml:space="preserve">&lt;1 day     &lt;1 month    &lt;1 year     &gt;1 million years     &gt;10 million years     &gt;50 million years      </w:t>
            </w:r>
          </w:p>
          <w:p w:rsidRPr="002225E3" w:rsidR="002225E3" w:rsidRDefault="002225E3" w14:paraId="703E5662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62F5551E" w14:textId="014286E9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3CF2D8B6" w14:textId="77777777">
            <w:pPr>
              <w:widowControl w:val="0"/>
              <w:spacing w:line="240" w:lineRule="auto"/>
            </w:pPr>
          </w:p>
        </w:tc>
      </w:tr>
      <w:tr w:rsidR="001B6478" w:rsidTr="0DD24B79" w14:paraId="2F975876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711B1318" w14:textId="77777777">
            <w:pPr>
              <w:widowControl w:val="0"/>
              <w:spacing w:line="240" w:lineRule="auto"/>
            </w:pPr>
            <w:r>
              <w:t>Size of the Area Affected</w:t>
            </w:r>
          </w:p>
          <w:p w:rsidR="001B6478" w:rsidRDefault="00B377A7" w14:paraId="77925FD6" w14:textId="77777777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9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09E0D2A2" w14:textId="77777777">
            <w:pPr>
              <w:widowControl w:val="0"/>
              <w:spacing w:line="240" w:lineRule="auto"/>
            </w:pPr>
            <w:r>
              <w:t>What is the size of Monument Valley in square kilometers? ___________km</w:t>
            </w:r>
            <w:r>
              <w:rPr>
                <w:vertAlign w:val="superscript"/>
              </w:rPr>
              <w:t>2</w:t>
            </w:r>
          </w:p>
        </w:tc>
      </w:tr>
    </w:tbl>
    <w:p w:rsidR="001B6478" w:rsidRDefault="001B6478" w14:paraId="0FB78278" w14:textId="77777777"/>
    <w:tbl>
      <w:tblPr>
        <w:tblStyle w:val="a4"/>
        <w:tblW w:w="1087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8880"/>
      </w:tblGrid>
      <w:tr w:rsidR="001B6478" w14:paraId="7007B3A6" w14:textId="77777777"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7427D7CE" w14:textId="77777777">
            <w:pPr>
              <w:widowControl w:val="0"/>
              <w:spacing w:line="240" w:lineRule="auto"/>
            </w:pPr>
            <w:r>
              <w:t>Event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AAC73F2" w14:textId="77777777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 Hunga Tonga-Hunga </w:t>
            </w:r>
            <w:proofErr w:type="spellStart"/>
            <w:r>
              <w:rPr>
                <w:b/>
              </w:rPr>
              <w:t>Ha'apai</w:t>
            </w:r>
            <w:proofErr w:type="spellEnd"/>
            <w:r>
              <w:rPr>
                <w:b/>
              </w:rPr>
              <w:t xml:space="preserve"> Volcano</w:t>
            </w:r>
          </w:p>
        </w:tc>
      </w:tr>
      <w:tr w:rsidR="001B6478" w14:paraId="26F0A4A4" w14:textId="77777777"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00D8E794" w14:textId="77777777">
            <w:pPr>
              <w:widowControl w:val="0"/>
              <w:spacing w:line="240" w:lineRule="auto"/>
            </w:pPr>
            <w:r>
              <w:t>Process</w:t>
            </w:r>
          </w:p>
          <w:p w:rsidR="001B6478" w:rsidRDefault="00B377A7" w14:paraId="2A134C89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07B9CF7D" w14:textId="1900ED28">
            <w:pPr>
              <w:widowControl w:val="0"/>
              <w:spacing w:line="240" w:lineRule="auto"/>
            </w:pPr>
            <w:r>
              <w:t>Tectonic Plate Movement               Climate               Weathering / Erosion</w:t>
            </w:r>
          </w:p>
          <w:p w:rsidRPr="00FD4820" w:rsidR="00FD4820" w:rsidRDefault="00FD4820" w14:paraId="5C69ACB7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522C13F5" w14:textId="5396D4AC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1FC39945" w14:textId="77777777">
            <w:pPr>
              <w:widowControl w:val="0"/>
              <w:spacing w:line="240" w:lineRule="auto"/>
              <w:rPr>
                <w:color w:val="FF0000"/>
                <w:sz w:val="20"/>
                <w:szCs w:val="20"/>
              </w:rPr>
            </w:pPr>
          </w:p>
        </w:tc>
      </w:tr>
      <w:tr w:rsidR="001B6478" w14:paraId="0108456A" w14:textId="77777777"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697E844F" w14:textId="77777777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680D7504" w14:textId="77777777">
            <w:pPr>
              <w:widowControl w:val="0"/>
              <w:numPr>
                <w:ilvl w:val="0"/>
                <w:numId w:val="1"/>
              </w:numPr>
              <w:spacing w:line="240" w:lineRule="auto"/>
            </w:pPr>
            <w:r>
              <w:t xml:space="preserve">Identify which type of plate boundary the volcano is on. </w:t>
            </w:r>
          </w:p>
          <w:p w:rsidR="001B6478" w:rsidRDefault="00B377A7" w14:paraId="729FA67C" w14:textId="77777777">
            <w:pPr>
              <w:widowControl w:val="0"/>
              <w:numPr>
                <w:ilvl w:val="0"/>
                <w:numId w:val="1"/>
              </w:numPr>
              <w:spacing w:line="240" w:lineRule="auto"/>
            </w:pPr>
            <w:r>
              <w:t xml:space="preserve">What date did the volcano start? </w:t>
            </w:r>
          </w:p>
          <w:p w:rsidR="001B6478" w:rsidRDefault="00B377A7" w14:paraId="67F0C604" w14:textId="77777777">
            <w:pPr>
              <w:widowControl w:val="0"/>
              <w:numPr>
                <w:ilvl w:val="0"/>
                <w:numId w:val="1"/>
              </w:numPr>
              <w:spacing w:line="240" w:lineRule="auto"/>
            </w:pPr>
            <w:r>
              <w:t xml:space="preserve">What is the date of the eruption? </w:t>
            </w:r>
          </w:p>
          <w:p w:rsidR="001B6478" w:rsidRDefault="00B377A7" w14:paraId="3B7ED697" w14:textId="77777777">
            <w:pPr>
              <w:widowControl w:val="0"/>
              <w:numPr>
                <w:ilvl w:val="0"/>
                <w:numId w:val="1"/>
              </w:numPr>
              <w:spacing w:line="240" w:lineRule="auto"/>
            </w:pPr>
            <w:r>
              <w:t>What is the radius in km of the affected area?</w:t>
            </w:r>
          </w:p>
        </w:tc>
      </w:tr>
      <w:tr w:rsidR="001B6478" w14:paraId="06BA8EA4" w14:textId="77777777"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4925A3F1" w14:textId="77777777">
            <w:pPr>
              <w:widowControl w:val="0"/>
              <w:spacing w:line="240" w:lineRule="auto"/>
            </w:pPr>
            <w:r>
              <w:t>Duration of Event</w:t>
            </w:r>
          </w:p>
          <w:p w:rsidR="001B6478" w:rsidRDefault="00B377A7" w14:paraId="3430BC67" w14:textId="77777777">
            <w:pPr>
              <w:widowControl w:val="0"/>
              <w:spacing w:line="240" w:lineRule="auto"/>
            </w:pPr>
            <w:r>
              <w:rPr>
                <w:b/>
              </w:rPr>
              <w:t>Time Scale</w:t>
            </w:r>
          </w:p>
          <w:p w:rsidR="001B6478" w:rsidRDefault="00B377A7" w14:paraId="2F9DE6A2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3D9765A8" w14:textId="77777777">
            <w:pPr>
              <w:widowControl w:val="0"/>
              <w:spacing w:line="240" w:lineRule="auto"/>
            </w:pPr>
            <w:r>
              <w:t xml:space="preserve">&lt;1 day      &lt;1 month   &lt;1 year     &gt;1 million years     &gt;10 million years     &gt;50 million years      </w:t>
            </w:r>
          </w:p>
          <w:p w:rsidRPr="00FD4820" w:rsidR="00FD4820" w:rsidRDefault="00FD4820" w14:paraId="63DD7598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5D7CE11B" w14:textId="6FFD4F70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0562CB0E" w14:textId="77777777">
            <w:pPr>
              <w:widowControl w:val="0"/>
              <w:spacing w:line="240" w:lineRule="auto"/>
              <w:rPr>
                <w:color w:val="FF0000"/>
              </w:rPr>
            </w:pPr>
          </w:p>
        </w:tc>
      </w:tr>
      <w:tr w:rsidR="001B6478" w14:paraId="17EE1968" w14:textId="77777777"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0BED956B" w14:textId="77777777">
            <w:pPr>
              <w:widowControl w:val="0"/>
              <w:spacing w:line="240" w:lineRule="auto"/>
            </w:pPr>
            <w:r>
              <w:t>Size of the Area Affected</w:t>
            </w:r>
          </w:p>
          <w:p w:rsidR="001B6478" w:rsidRDefault="00B377A7" w14:paraId="34D1BCF0" w14:textId="77777777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2358B15" w14:textId="581D0CCE">
            <w:pPr>
              <w:widowControl w:val="0"/>
              <w:spacing w:line="240" w:lineRule="auto"/>
              <w:rPr>
                <w:b/>
                <w:color w:val="FF0000"/>
              </w:rPr>
            </w:pPr>
            <w:r>
              <w:t>After the volcano erupted, how large of an area was affected by the debris? Use the formula A=</w:t>
            </w:r>
            <m:oMath>
              <m:r>
                <w:rPr>
                  <w:rFonts w:ascii="Cambria Math" w:hAnsi="Cambria Math"/>
                </w:rPr>
                <m:t>π</m:t>
              </m:r>
            </m:oMath>
            <w:r>
              <w:t>r</w:t>
            </w:r>
            <w:r>
              <w:rPr>
                <w:vertAlign w:val="superscript"/>
              </w:rPr>
              <w:t xml:space="preserve">2 </w:t>
            </w:r>
          </w:p>
        </w:tc>
      </w:tr>
    </w:tbl>
    <w:p w:rsidR="001B6478" w:rsidRDefault="001B6478" w14:paraId="62EBF3C5" w14:textId="77777777"/>
    <w:tbl>
      <w:tblPr>
        <w:tblStyle w:val="a5"/>
        <w:tblW w:w="1081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935"/>
        <w:gridCol w:w="8880"/>
      </w:tblGrid>
      <w:tr w:rsidR="001B6478" w14:paraId="7A3F4090" w14:textId="77777777"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681C9257" w14:textId="77777777">
            <w:pPr>
              <w:widowControl w:val="0"/>
              <w:spacing w:line="240" w:lineRule="auto"/>
            </w:pPr>
            <w:r>
              <w:t>Formation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3613AB9" w14:textId="77777777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Himalayan Mountains</w:t>
            </w:r>
          </w:p>
        </w:tc>
      </w:tr>
      <w:tr w:rsidR="001B6478" w14:paraId="6447947F" w14:textId="77777777"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7DD5C4CB" w14:textId="77777777">
            <w:pPr>
              <w:widowControl w:val="0"/>
              <w:spacing w:line="240" w:lineRule="auto"/>
            </w:pPr>
            <w:r>
              <w:t>Process</w:t>
            </w:r>
          </w:p>
          <w:p w:rsidR="001B6478" w:rsidRDefault="00B377A7" w14:paraId="6960C43D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3F2F28C9" w14:textId="77777777">
            <w:pPr>
              <w:widowControl w:val="0"/>
              <w:spacing w:line="240" w:lineRule="auto"/>
            </w:pPr>
            <w:r>
              <w:t>Tectonic Plate Movement                  Climate               Weathering / Erosion</w:t>
            </w:r>
          </w:p>
          <w:p w:rsidRPr="009A1B6F" w:rsidR="009A1B6F" w:rsidRDefault="009A1B6F" w14:paraId="4958E1E4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1F540D0C" w14:textId="21335537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6D98A12B" w14:textId="77777777">
            <w:pPr>
              <w:widowControl w:val="0"/>
              <w:spacing w:line="240" w:lineRule="auto"/>
            </w:pPr>
          </w:p>
        </w:tc>
      </w:tr>
      <w:tr w:rsidR="001B6478" w14:paraId="7B41521D" w14:textId="77777777"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624C109B" w14:textId="77777777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6EE2B37D" w14:textId="77777777">
            <w:pPr>
              <w:widowControl w:val="0"/>
              <w:spacing w:line="240" w:lineRule="auto"/>
            </w:pPr>
            <w:r>
              <w:t>How did the Himalayan Mountains form?</w:t>
            </w:r>
          </w:p>
          <w:p w:rsidR="001B6478" w:rsidRDefault="001B6478" w14:paraId="2946DB82" w14:textId="77777777">
            <w:pPr>
              <w:widowControl w:val="0"/>
              <w:spacing w:line="240" w:lineRule="auto"/>
            </w:pPr>
          </w:p>
          <w:p w:rsidR="001B6478" w:rsidRDefault="00B377A7" w14:paraId="4EEF60A6" w14:textId="77777777">
            <w:pPr>
              <w:widowControl w:val="0"/>
              <w:spacing w:line="240" w:lineRule="auto"/>
            </w:pPr>
            <w:r>
              <w:t>How fast was the Indian plate moving before it collided with Asia?</w:t>
            </w:r>
          </w:p>
          <w:p w:rsidR="001B6478" w:rsidRDefault="001B6478" w14:paraId="5997CC1D" w14:textId="77777777">
            <w:pPr>
              <w:widowControl w:val="0"/>
              <w:spacing w:line="240" w:lineRule="auto"/>
            </w:pPr>
          </w:p>
        </w:tc>
      </w:tr>
      <w:tr w:rsidR="001B6478" w14:paraId="35C4CB9D" w14:textId="77777777"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17D689C4" w14:textId="77777777">
            <w:pPr>
              <w:widowControl w:val="0"/>
              <w:spacing w:line="240" w:lineRule="auto"/>
            </w:pPr>
            <w:r>
              <w:t>Duration of Event</w:t>
            </w:r>
          </w:p>
          <w:p w:rsidR="001B6478" w:rsidRDefault="00B377A7" w14:paraId="2EA1DC74" w14:textId="77777777">
            <w:pPr>
              <w:widowControl w:val="0"/>
              <w:spacing w:line="240" w:lineRule="auto"/>
            </w:pPr>
            <w:r>
              <w:rPr>
                <w:b/>
              </w:rPr>
              <w:t>Time Scale</w:t>
            </w:r>
          </w:p>
          <w:p w:rsidR="001B6478" w:rsidRDefault="00B377A7" w14:paraId="42D0A439" w14:textId="77777777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25F86A7C" w14:textId="77777777">
            <w:pPr>
              <w:widowControl w:val="0"/>
              <w:spacing w:line="240" w:lineRule="auto"/>
            </w:pPr>
            <w:r>
              <w:t xml:space="preserve">&lt;1 day     &lt;1 month    &lt;1 year     &gt;1 million years     &gt;10 million years     &gt;50 million years      </w:t>
            </w:r>
          </w:p>
          <w:p w:rsidRPr="009A1B6F" w:rsidR="009A1B6F" w:rsidRDefault="009A1B6F" w14:paraId="214695B2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:rsidR="001B6478" w:rsidRDefault="00B377A7" w14:paraId="0BEDF3E7" w14:textId="703AF7F0">
            <w:pPr>
              <w:widowControl w:val="0"/>
              <w:spacing w:line="240" w:lineRule="auto"/>
            </w:pPr>
            <w:r>
              <w:t>What evidence do you have?</w:t>
            </w:r>
          </w:p>
          <w:p w:rsidR="001B6478" w:rsidRDefault="001B6478" w14:paraId="110FFD37" w14:textId="77777777">
            <w:pPr>
              <w:widowControl w:val="0"/>
              <w:spacing w:line="240" w:lineRule="auto"/>
            </w:pPr>
          </w:p>
        </w:tc>
      </w:tr>
      <w:tr w:rsidR="001B6478" w14:paraId="4FE780C6" w14:textId="77777777"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37E3D065" w14:textId="77777777">
            <w:pPr>
              <w:widowControl w:val="0"/>
              <w:spacing w:line="240" w:lineRule="auto"/>
            </w:pPr>
            <w:r>
              <w:t>Size of the Area Affected</w:t>
            </w:r>
          </w:p>
          <w:p w:rsidR="001B6478" w:rsidRDefault="00B377A7" w14:paraId="280BFED8" w14:textId="77777777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B377A7" w14:paraId="5AE00F17" w14:textId="77777777">
            <w:pPr>
              <w:widowControl w:val="0"/>
              <w:spacing w:line="240" w:lineRule="auto"/>
            </w:pPr>
            <w:r>
              <w:t>How big are the Himalayas? (l * w) ___________km</w:t>
            </w:r>
            <w:r>
              <w:rPr>
                <w:vertAlign w:val="superscript"/>
              </w:rPr>
              <w:t>2</w:t>
            </w:r>
          </w:p>
          <w:p w:rsidR="001B6478" w:rsidRDefault="001B6478" w14:paraId="6B699379" w14:textId="77777777">
            <w:pPr>
              <w:widowControl w:val="0"/>
              <w:spacing w:line="240" w:lineRule="auto"/>
            </w:pPr>
          </w:p>
        </w:tc>
      </w:tr>
    </w:tbl>
    <w:p w:rsidR="001B6478" w:rsidRDefault="001B6478" w14:paraId="3FE9F23F" w14:textId="77777777"/>
    <w:p w:rsidR="001B6478" w:rsidRDefault="001B6478" w14:paraId="1F72F646" w14:textId="77777777"/>
    <w:p w:rsidR="001B6478" w:rsidRDefault="001B6478" w14:paraId="08CE6F91" w14:textId="77777777"/>
    <w:p w:rsidR="001B6478" w:rsidRDefault="001B6478" w14:paraId="61CDCEAD" w14:textId="77777777"/>
    <w:p w:rsidR="001B6478" w:rsidRDefault="001B6478" w14:paraId="6BB9E253" w14:textId="77777777"/>
    <w:p w:rsidR="001B6478" w:rsidRDefault="001B6478" w14:paraId="23DE523C" w14:textId="77777777"/>
    <w:p w:rsidR="005A6663" w:rsidRDefault="005A6663" w14:paraId="65411954" w14:textId="77777777"/>
    <w:p w:rsidR="001B6478" w:rsidRDefault="00B377A7" w14:paraId="2AB6F223" w14:textId="77777777">
      <w:r>
        <w:t>Scales:</w:t>
      </w:r>
    </w:p>
    <w:p w:rsidR="001B6478" w:rsidRDefault="00B377A7" w14:paraId="196B6CD2" w14:textId="0D75A786">
      <w:r>
        <w:t xml:space="preserve">Rank the </w:t>
      </w:r>
      <w:proofErr w:type="gramStart"/>
      <w:r>
        <w:t>6</w:t>
      </w:r>
      <w:proofErr w:type="gramEnd"/>
      <w:r>
        <w:t xml:space="preserve"> events according to the varying time that the events occurred. (Shortest time to Longest time). Then, rank the </w:t>
      </w:r>
      <w:proofErr w:type="gramStart"/>
      <w:r>
        <w:t>6</w:t>
      </w:r>
      <w:proofErr w:type="gramEnd"/>
      <w:r>
        <w:t xml:space="preserve"> events according to the varying area</w:t>
      </w:r>
      <w:r w:rsidR="005A6663">
        <w:t>s</w:t>
      </w:r>
      <w:r>
        <w:t xml:space="preserve"> that they affected. (Smallest area to </w:t>
      </w:r>
      <w:proofErr w:type="gramStart"/>
      <w:r>
        <w:t>Largest</w:t>
      </w:r>
      <w:proofErr w:type="gramEnd"/>
      <w:r>
        <w:t xml:space="preserve"> area).</w:t>
      </w:r>
    </w:p>
    <w:p w:rsidR="001B6478" w:rsidRDefault="001B6478" w14:paraId="144A5D23" w14:textId="77777777"/>
    <w:p w:rsidR="001B6478" w:rsidRDefault="00B377A7" w14:paraId="7CF2564C" w14:textId="77777777">
      <w:pPr>
        <w:rPr>
          <w:b/>
          <w:u w:val="single"/>
        </w:rPr>
      </w:pPr>
      <w:r>
        <w:rPr>
          <w:b/>
          <w:u w:val="single"/>
        </w:rPr>
        <w:t>TIME SCALE</w:t>
      </w:r>
    </w:p>
    <w:p w:rsidR="001B6478" w:rsidRDefault="001B6478" w14:paraId="738610EB" w14:textId="77777777"/>
    <w:p w:rsidR="001B6478" w:rsidRDefault="00B377A7" w14:paraId="0EA07F90" w14:textId="77777777">
      <w:r>
        <w:rPr>
          <w:rFonts w:ascii="Arial Unicode MS" w:hAnsi="Arial Unicode MS" w:eastAsia="Arial Unicode MS" w:cs="Arial Unicode MS"/>
        </w:rPr>
        <w:t>Shortest</w:t>
      </w:r>
      <w:r>
        <w:rPr>
          <w:rFonts w:ascii="Arial Unicode MS" w:hAnsi="Arial Unicode MS" w:eastAsia="Arial Unicode MS" w:cs="Arial Unicode MS"/>
        </w:rPr>
        <w:tab/>
      </w:r>
      <w:proofErr w:type="gramStart"/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 →</w:t>
      </w:r>
      <w:proofErr w:type="gramEnd"/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    →</w:t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      →</w:t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    →</w:t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       →</w:t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Longest</w:t>
      </w:r>
    </w:p>
    <w:tbl>
      <w:tblPr>
        <w:tblStyle w:val="a6"/>
        <w:tblW w:w="1080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542"/>
        <w:gridCol w:w="1543"/>
        <w:gridCol w:w="1543"/>
        <w:gridCol w:w="1543"/>
        <w:gridCol w:w="1543"/>
        <w:gridCol w:w="1543"/>
        <w:gridCol w:w="1543"/>
      </w:tblGrid>
      <w:tr w:rsidR="001B6478" w14:paraId="637805D2" w14:textId="77777777"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463F29E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B6478" w:rsidRDefault="001B6478" w14:paraId="3B7B4B8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3A0FF5F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5630AD6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6182907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2BA226A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17AD93B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0DE4B5B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1B6478" w:rsidRDefault="001B6478" w14:paraId="66204FF1" w14:textId="77777777"/>
    <w:p w:rsidR="001B6478" w:rsidRDefault="00B377A7" w14:paraId="09D6B698" w14:textId="77777777">
      <w:r>
        <w:t>Justify your answer with evidence:</w:t>
      </w:r>
    </w:p>
    <w:tbl>
      <w:tblPr>
        <w:tblStyle w:val="a7"/>
        <w:tblW w:w="1080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1B6478" w14:paraId="2DBF0D7D" w14:textId="77777777">
        <w:trPr>
          <w:trHeight w:val="595"/>
        </w:trPr>
        <w:tc>
          <w:tcPr>
            <w:tcW w:w="10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6B62F1B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B6478" w:rsidRDefault="001B6478" w14:paraId="02F2C34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B6478" w:rsidRDefault="001B6478" w14:paraId="680A4E5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1B6478" w:rsidRDefault="001B6478" w14:paraId="19219836" w14:textId="77777777"/>
    <w:p w:rsidR="001B6478" w:rsidRDefault="00B377A7" w14:paraId="59C8EF76" w14:textId="77777777">
      <w:pPr>
        <w:rPr>
          <w:b/>
          <w:u w:val="single"/>
        </w:rPr>
      </w:pPr>
      <w:r>
        <w:rPr>
          <w:b/>
          <w:u w:val="single"/>
        </w:rPr>
        <w:t>SPATIAL SCALE</w:t>
      </w:r>
    </w:p>
    <w:p w:rsidR="001B6478" w:rsidRDefault="001B6478" w14:paraId="296FEF7D" w14:textId="77777777"/>
    <w:p w:rsidR="001B6478" w:rsidRDefault="00B377A7" w14:paraId="6893FCF0" w14:textId="77777777">
      <w:r>
        <w:rPr>
          <w:rFonts w:ascii="Arial Unicode MS" w:hAnsi="Arial Unicode MS" w:eastAsia="Arial Unicode MS" w:cs="Arial Unicode MS"/>
        </w:rPr>
        <w:t>Smallest</w:t>
      </w:r>
      <w:r>
        <w:rPr>
          <w:rFonts w:ascii="Arial Unicode MS" w:hAnsi="Arial Unicode MS" w:eastAsia="Arial Unicode MS" w:cs="Arial Unicode MS"/>
        </w:rPr>
        <w:tab/>
      </w:r>
      <w:proofErr w:type="gramStart"/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 →</w:t>
      </w:r>
      <w:proofErr w:type="gramEnd"/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    →</w:t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      →</w:t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    →</w:t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       →</w:t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 xml:space="preserve"> Largest</w:t>
      </w:r>
    </w:p>
    <w:tbl>
      <w:tblPr>
        <w:tblStyle w:val="a8"/>
        <w:tblW w:w="1080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542"/>
        <w:gridCol w:w="1543"/>
        <w:gridCol w:w="1543"/>
        <w:gridCol w:w="1543"/>
        <w:gridCol w:w="1543"/>
        <w:gridCol w:w="1543"/>
        <w:gridCol w:w="1543"/>
      </w:tblGrid>
      <w:tr w:rsidR="001B6478" w14:paraId="7194DBDC" w14:textId="77777777"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769D0D3C" w14:textId="77777777">
            <w:pPr>
              <w:widowControl w:val="0"/>
              <w:spacing w:line="240" w:lineRule="auto"/>
            </w:pPr>
          </w:p>
          <w:p w:rsidR="001B6478" w:rsidRDefault="001B6478" w14:paraId="54CD245A" w14:textId="77777777">
            <w:pPr>
              <w:widowControl w:val="0"/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1231BE67" w14:textId="77777777">
            <w:pPr>
              <w:widowControl w:val="0"/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36FEB5B0" w14:textId="77777777">
            <w:pPr>
              <w:widowControl w:val="0"/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30D7AA69" w14:textId="77777777">
            <w:pPr>
              <w:widowControl w:val="0"/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7196D064" w14:textId="77777777">
            <w:pPr>
              <w:widowControl w:val="0"/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34FF1C98" w14:textId="77777777">
            <w:pPr>
              <w:widowControl w:val="0"/>
              <w:spacing w:line="240" w:lineRule="auto"/>
            </w:pP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6D072C0D" w14:textId="77777777">
            <w:pPr>
              <w:widowControl w:val="0"/>
              <w:spacing w:line="240" w:lineRule="auto"/>
            </w:pPr>
          </w:p>
        </w:tc>
      </w:tr>
    </w:tbl>
    <w:p w:rsidR="001B6478" w:rsidRDefault="001B6478" w14:paraId="48A21919" w14:textId="77777777">
      <w:pPr>
        <w:rPr>
          <w:sz w:val="20"/>
          <w:szCs w:val="20"/>
          <w:highlight w:val="white"/>
        </w:rPr>
      </w:pPr>
    </w:p>
    <w:p w:rsidR="001B6478" w:rsidRDefault="00B377A7" w14:paraId="0344C995" w14:textId="77777777">
      <w:r>
        <w:t>Justify your answer with evidence:</w:t>
      </w:r>
    </w:p>
    <w:tbl>
      <w:tblPr>
        <w:tblStyle w:val="a9"/>
        <w:tblW w:w="1080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1B6478" w14:paraId="6BD18F9B" w14:textId="77777777">
        <w:tc>
          <w:tcPr>
            <w:tcW w:w="10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6478" w:rsidRDefault="001B6478" w14:paraId="238601FE" w14:textId="77777777">
            <w:pPr>
              <w:widowControl w:val="0"/>
              <w:spacing w:line="240" w:lineRule="auto"/>
            </w:pPr>
          </w:p>
          <w:p w:rsidR="001B6478" w:rsidRDefault="001B6478" w14:paraId="0F3CABC7" w14:textId="77777777">
            <w:pPr>
              <w:widowControl w:val="0"/>
              <w:spacing w:line="240" w:lineRule="auto"/>
            </w:pPr>
          </w:p>
          <w:p w:rsidR="001B6478" w:rsidRDefault="001B6478" w14:paraId="5B08B5D1" w14:textId="77777777">
            <w:pPr>
              <w:widowControl w:val="0"/>
              <w:spacing w:line="240" w:lineRule="auto"/>
            </w:pPr>
          </w:p>
        </w:tc>
      </w:tr>
    </w:tbl>
    <w:p w:rsidR="001B6478" w:rsidRDefault="001B6478" w14:paraId="16DEB4AB" w14:textId="77777777">
      <w:pPr>
        <w:rPr>
          <w:sz w:val="20"/>
          <w:szCs w:val="20"/>
          <w:highlight w:val="white"/>
        </w:rPr>
      </w:pPr>
    </w:p>
    <w:p w:rsidR="001B6478" w:rsidRDefault="001B6478" w14:paraId="0AD9C6F4" w14:textId="77777777">
      <w:pPr>
        <w:rPr>
          <w:sz w:val="20"/>
          <w:szCs w:val="20"/>
          <w:highlight w:val="white"/>
        </w:rPr>
      </w:pPr>
    </w:p>
    <w:p w:rsidR="001B6478" w:rsidRDefault="001B6478" w14:paraId="4B1F511A" w14:textId="77777777">
      <w:pPr>
        <w:rPr>
          <w:highlight w:val="white"/>
        </w:rPr>
      </w:pPr>
    </w:p>
    <w:p w:rsidR="001B6478" w:rsidRDefault="001B6478" w14:paraId="65F9C3DC" w14:textId="77777777">
      <w:pPr>
        <w:rPr>
          <w:highlight w:val="white"/>
        </w:rPr>
      </w:pPr>
    </w:p>
    <w:p w:rsidR="001B6478" w:rsidRDefault="001B6478" w14:paraId="5023141B" w14:textId="77777777">
      <w:pPr>
        <w:rPr>
          <w:highlight w:val="white"/>
        </w:rPr>
      </w:pPr>
    </w:p>
    <w:p w:rsidR="001B6478" w:rsidRDefault="001B6478" w14:paraId="1F3B1409" w14:textId="77777777">
      <w:pPr>
        <w:rPr>
          <w:highlight w:val="white"/>
        </w:rPr>
      </w:pPr>
    </w:p>
    <w:p w:rsidR="001B6478" w:rsidRDefault="001B6478" w14:paraId="562C75D1" w14:textId="77777777">
      <w:pPr>
        <w:rPr>
          <w:highlight w:val="white"/>
        </w:rPr>
      </w:pPr>
    </w:p>
    <w:p w:rsidR="001B6478" w:rsidRDefault="001B6478" w14:paraId="664355AD" w14:textId="77777777">
      <w:pPr>
        <w:rPr>
          <w:highlight w:val="white"/>
        </w:rPr>
      </w:pPr>
    </w:p>
    <w:sectPr w:rsidR="001B647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orient="portrait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C71CFA" w:rsidP="00B21E60" w:rsidRDefault="00C71CFA" w14:paraId="4C4853B3" w14:textId="77777777">
      <w:pPr>
        <w:spacing w:line="240" w:lineRule="auto"/>
      </w:pPr>
      <w:r>
        <w:separator/>
      </w:r>
    </w:p>
  </w:endnote>
  <w:endnote w:type="continuationSeparator" w:id="0">
    <w:p w:rsidR="00C71CFA" w:rsidP="00B21E60" w:rsidRDefault="00C71CFA" w14:paraId="11F66B6C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1E60" w:rsidRDefault="00B21E60" w14:paraId="6B59B19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16du wp14">
  <w:p w:rsidR="00B21E60" w:rsidRDefault="00B21E60" w14:paraId="7F7BEFC9" w14:textId="492A8B14">
    <w:pPr>
      <w:pStyle w:val="Footer"/>
    </w:pPr>
    <w:r w:rsidRPr="00B21E60">
      <mc:AlternateContent>
        <mc:Choice Requires="wpg">
          <w:drawing>
            <wp:anchor distT="0" distB="0" distL="114300" distR="114300" simplePos="0" relativeHeight="251659264" behindDoc="0" locked="0" layoutInCell="1" allowOverlap="1" wp14:anchorId="002656E9" wp14:editId="007C683C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1761305653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1E60" w:rsidP="00B21E60" w:rsidRDefault="00B21E60" w14:paraId="4552E5C7" w14:textId="77777777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757107105" name="Right Triangle 757107105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451628175" name="Picture 1451628175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08706236" name="Picture 1008706236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3B6162DE">
            <v:group id="Group 7" style="position:absolute;margin-left:0;margin-top:0;width:221.75pt;height:28.1pt;z-index:251659264;mso-position-horizontal:center;mso-width-relative:margin;mso-height-relative:margin" coordsize="50411,4745" o:spid="_x0000_s1026" w14:anchorId="002656E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">
                <v:textbox style="mso-fit-shape-to-text:t">
                  <w:txbxContent>
                    <w:p w:rsidR="00B21E60" w:rsidP="00B21E60" w:rsidRDefault="00B21E60" w14:paraId="7359AC17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757107105" style="position:absolute;top:3394;width:50346;height:1351;flip:x;visibility:visible;mso-wrap-style:square;v-text-anchor:middle" o:spid="_x0000_s1028" fillcolor="#002f60" strokecolor="#243f60 [1604]" strokeweight="2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451628175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1008706236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1E60" w:rsidRDefault="00B21E60" w14:paraId="0D58EF0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C71CFA" w:rsidP="00B21E60" w:rsidRDefault="00C71CFA" w14:paraId="6470730D" w14:textId="77777777">
      <w:pPr>
        <w:spacing w:line="240" w:lineRule="auto"/>
      </w:pPr>
      <w:r>
        <w:separator/>
      </w:r>
    </w:p>
  </w:footnote>
  <w:footnote w:type="continuationSeparator" w:id="0">
    <w:p w:rsidR="00C71CFA" w:rsidP="00B21E60" w:rsidRDefault="00C71CFA" w14:paraId="5054E8F9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1E60" w:rsidRDefault="00B21E60" w14:paraId="350FE82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1E60" w:rsidRDefault="00B21E60" w14:paraId="5AB255A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1E60" w:rsidRDefault="00B21E60" w14:paraId="45EAEB2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6A29B5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28605078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displayBackgroundShape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ysDS2MLK0MDIyNDdR0lEKTi0uzszPAykwrAUAasphbywAAAA="/>
  </w:docVars>
  <w:rsids>
    <w:rsidRoot w:val="001B6478"/>
    <w:rsid w:val="000F2F30"/>
    <w:rsid w:val="001B6478"/>
    <w:rsid w:val="002225E3"/>
    <w:rsid w:val="005A6663"/>
    <w:rsid w:val="007F4FD5"/>
    <w:rsid w:val="009A1B6F"/>
    <w:rsid w:val="00AE6335"/>
    <w:rsid w:val="00B21E60"/>
    <w:rsid w:val="00B377A7"/>
    <w:rsid w:val="00C71CFA"/>
    <w:rsid w:val="00F01FC9"/>
    <w:rsid w:val="00FD4820"/>
    <w:rsid w:val="00FF0BA7"/>
    <w:rsid w:val="0DD24B79"/>
    <w:rsid w:val="2F194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2AA93"/>
  <w15:docId w15:val="{39BE6622-B4CC-47E4-BE73-1B0962EB6A6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Arial" w:hAnsi="Arial" w:eastAsia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1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2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3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4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5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6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7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8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9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21E60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21E60"/>
  </w:style>
  <w:style w:type="paragraph" w:styleId="Footer">
    <w:name w:val="footer"/>
    <w:basedOn w:val="Normal"/>
    <w:link w:val="FooterChar"/>
    <w:uiPriority w:val="99"/>
    <w:unhideWhenUsed/>
    <w:rsid w:val="00B21E60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21E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footnotes" Target="footnotes.xml" Id="rId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Michelle Hudson</lastModifiedBy>
  <revision>13</revision>
  <dcterms:created xsi:type="dcterms:W3CDTF">2024-01-19T17:14:00.0000000Z</dcterms:created>
  <dcterms:modified xsi:type="dcterms:W3CDTF">2024-02-24T01:24:23.1052202Z</dcterms:modified>
</coreProperties>
</file>